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Chad</w:t>
      </w:r>
      <w:r>
        <w:t xml:space="preserve"> </w:t>
      </w:r>
      <w:r>
        <w:t xml:space="preserve">2014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TD14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17193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17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7, hv210, hv211, hv243a, hv243b, hv243c, hv244, hv246, sh110i, sh110j, sh110k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nimal-drawn car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and usable for agricultur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ivestock, herds or farm animal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kfuel</w:t>
            </w:r>
          </w:p>
        </w:tc>
      </w:tr>
      <w:tr>
        <w:trPr>
          <w:trHeight w:val="61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nimal-drawn ca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and usable for agricul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ivestock, herds or farm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</w:tr>
      <w:tr>
        <w:trPr>
          <w:trHeight w:val="61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nimal-drawn ca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and usable for agricul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kfuel</w:t>
            </w:r>
          </w:p>
        </w:tc>
      </w:tr>
      <w:tr>
        <w:trPr>
          <w:trHeight w:val="60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nimal-drawn ca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ivestock, herds or farm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kfuel</w:t>
            </w:r>
          </w:p>
        </w:tc>
      </w:tr>
      <w:tr>
        <w:trPr>
          <w:trHeight w:val="61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nimal-drawn ca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and usable for agricul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lam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kfuel</w:t>
            </w:r>
          </w:p>
        </w:tc>
      </w:tr>
      <w:tr>
        <w:trPr>
          <w:trHeight w:val="61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nimal-drawn ca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kfuel</w:t>
            </w:r>
          </w:p>
        </w:tc>
      </w:tr>
      <w:tr>
        <w:trPr>
          <w:trHeight w:val="61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nimal-drawn ca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ivestock, herds or farm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lam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kfuel</w:t>
            </w:r>
          </w:p>
        </w:tc>
      </w:tr>
      <w:tr>
        <w:trPr>
          <w:trHeight w:val="61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e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kfuel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torcycle/scoo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nimal-drawn ca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ivestock, herds or farm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kfuel</w:t>
            </w:r>
          </w:p>
        </w:tc>
      </w:tr>
      <w:tr>
        <w:trPr>
          <w:trHeight w:val="619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torcycle/scoote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nimal-drawn car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and usable for agricultur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kfuel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nimal-drawn car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9.3% (1/yes)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58.5% (1/yes)</w:t>
            </w:r>
          </w:p>
        </w:tc>
      </w:tr>
      <w:tr>
        <w:trPr>
          <w:trHeight w:val="6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torcycle/scoo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5% (1/yes)</w:t>
            </w:r>
          </w:p>
        </w:tc>
      </w:tr>
      <w:tr>
        <w:trPr>
          <w:trHeight w:val="61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and usable for agricul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77.2% (1/yes)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ivestock, herds or farm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74% (1/yes)</w:t>
            </w:r>
          </w:p>
        </w:tc>
      </w:tr>
      <w:tr>
        <w:trPr>
          <w:trHeight w:val="6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10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e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54.9% (1/yes)</w:t>
            </w:r>
          </w:p>
        </w:tc>
      </w:tr>
      <w:tr>
        <w:trPr>
          <w:trHeight w:val="124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8.4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88.4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2.9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0.3%</w:t>
            </w:r>
          </w:p>
        </w:tc>
      </w:tr>
      <w:tr>
        <w:trPr>
          <w:trHeight w:val="61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10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lam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67.9% (1/yes)</w:t>
            </w:r>
          </w:p>
        </w:tc>
      </w:tr>
      <w:tr>
        <w:trPr>
          <w:trHeight w:val="616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kfue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kfue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Mode: wood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nimal-drawn car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and usable for agricultur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ivestock, herds or farm animal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kfue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73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coa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0</w:t>
            </w:r>
          </w:p>
        </w:tc>
      </w:tr>
      <w:tr>
        <w:trPr>
          <w:trHeight w:val="57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ricultural cro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imal d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co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food cooked in ho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aw/shrubs/gr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5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ricultural cro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imal d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og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co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al, lign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erose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p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 g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food cooked in ho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aw/shrubs/gr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8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p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food cooked in ho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93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ricultural cro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imal d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og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co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al, lign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erose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p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 g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food cooked in ho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aw/shrubs/gr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co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p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imal d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0</w:t>
            </w:r>
          </w:p>
        </w:tc>
      </w:tr>
      <w:tr>
        <w:trPr>
          <w:trHeight w:val="618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og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co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al, lign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erose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p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 g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food cooked in ho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aw/shrubs/gr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imal d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og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p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6</w:t>
            </w:r>
          </w:p>
        </w:tc>
      </w:tr>
      <w:tr>
        <w:trPr>
          <w:trHeight w:val="618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imal d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og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co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al, lign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p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 g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food cooked in ho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aw/shrubs/gr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7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o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80 (77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 (15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 (5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.4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46 (7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3 (1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1.8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578 (6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13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3 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(1.6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60 (6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 (2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  (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.2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10 (6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9 (2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1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2.2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074 (68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74 (21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55  (8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 (1.6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80 (77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 (22.2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46 (7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7 (27.5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578 (6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69 (33.2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60 (6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3 (33.8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10 (6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6 (34.7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074 (68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611 (31.7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0 (48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1 (13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4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4 (24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5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3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26 (6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3 (1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 (1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90 (7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1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 (1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19 (6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 (1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208 (7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59 (1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5 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173 (68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18 (14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7 (3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38 (10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 (1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0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59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23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7.9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6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8.4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7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2.1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.0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 (8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5.0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3 (75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13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11.5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Chad 2014</dc:title>
  <dc:creator/>
  <cp:keywords/>
  <dcterms:created xsi:type="dcterms:W3CDTF">2024-07-11T15:05:24Z</dcterms:created>
  <dcterms:modified xsi:type="dcterms:W3CDTF">2024-07-11T15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